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B486D" w14:textId="25B1C706" w:rsidR="00D12330" w:rsidRDefault="79A2748F">
      <w:r>
        <w:t xml:space="preserve"> </w:t>
      </w:r>
      <w:r w:rsidR="002F5F97">
        <w:t>0</w:t>
      </w:r>
      <w:r w:rsidR="00A158BF">
        <w:t>9</w:t>
      </w:r>
      <w:bookmarkStart w:id="0" w:name="_GoBack"/>
      <w:bookmarkEnd w:id="0"/>
      <w:r>
        <w:t>/1</w:t>
      </w:r>
      <w:r w:rsidR="002F5F97">
        <w:t>1</w:t>
      </w:r>
      <w:r>
        <w:t>/2019</w:t>
      </w:r>
    </w:p>
    <w:p w14:paraId="1F366081" w14:textId="77777777" w:rsidR="00D12330" w:rsidRDefault="00D12330"/>
    <w:p w14:paraId="4FBBA47D" w14:textId="09EB023F" w:rsidR="003C691B" w:rsidRDefault="79A2748F" w:rsidP="79A2748F">
      <w:pPr>
        <w:rPr>
          <w:b/>
          <w:bCs/>
        </w:rPr>
      </w:pPr>
      <w:r w:rsidRPr="79A2748F">
        <w:rPr>
          <w:b/>
          <w:bCs/>
        </w:rPr>
        <w:t xml:space="preserve">Task: </w:t>
      </w:r>
    </w:p>
    <w:p w14:paraId="55B3C3CF" w14:textId="08ADECD1" w:rsidR="003C691B" w:rsidRDefault="79A2748F" w:rsidP="79A2748F">
      <w:pPr>
        <w:pStyle w:val="ListParagraph"/>
        <w:numPr>
          <w:ilvl w:val="0"/>
          <w:numId w:val="3"/>
        </w:numPr>
      </w:pPr>
      <w:r>
        <w:t xml:space="preserve">Install </w:t>
      </w:r>
      <w:r w:rsidR="00970736">
        <w:t>Python</w:t>
      </w:r>
    </w:p>
    <w:p w14:paraId="54E5D92F" w14:textId="07C5771B" w:rsidR="003C691B" w:rsidRDefault="00970736" w:rsidP="79A2748F">
      <w:pPr>
        <w:pStyle w:val="ListParagraph"/>
        <w:numPr>
          <w:ilvl w:val="0"/>
          <w:numId w:val="3"/>
        </w:numPr>
      </w:pPr>
      <w:r>
        <w:t>Write a script to read serial port</w:t>
      </w:r>
    </w:p>
    <w:p w14:paraId="66EEF258" w14:textId="48121288" w:rsidR="003C691B" w:rsidRDefault="79A2748F" w:rsidP="79A2748F">
      <w:pPr>
        <w:pStyle w:val="ListParagraph"/>
        <w:numPr>
          <w:ilvl w:val="0"/>
          <w:numId w:val="3"/>
        </w:numPr>
      </w:pPr>
      <w:r>
        <w:t>Test WIFI example</w:t>
      </w:r>
    </w:p>
    <w:p w14:paraId="7942ABC3" w14:textId="48C352F5" w:rsidR="003C691B" w:rsidRDefault="79A2748F" w:rsidP="79A2748F">
      <w:pPr>
        <w:pStyle w:val="ListParagraph"/>
        <w:numPr>
          <w:ilvl w:val="0"/>
          <w:numId w:val="3"/>
        </w:numPr>
      </w:pPr>
      <w:r>
        <w:t>Bring ADLX357 firmware from Analog Devices into project</w:t>
      </w:r>
    </w:p>
    <w:p w14:paraId="124FF1CB" w14:textId="69A750EE" w:rsidR="003C691B" w:rsidRDefault="79A2748F" w:rsidP="79A2748F">
      <w:pPr>
        <w:rPr>
          <w:b/>
          <w:bCs/>
        </w:rPr>
      </w:pPr>
      <w:r w:rsidRPr="79A2748F">
        <w:rPr>
          <w:b/>
          <w:bCs/>
        </w:rPr>
        <w:t>Reflection:</w:t>
      </w:r>
    </w:p>
    <w:p w14:paraId="2629FDE0" w14:textId="46ABF9B5" w:rsidR="79A2748F" w:rsidRDefault="00F14A8D" w:rsidP="00F14A8D">
      <w:r>
        <w:t xml:space="preserve">Installed Anaconda </w:t>
      </w:r>
      <w:r w:rsidR="00D76A73">
        <w:t>as python</w:t>
      </w:r>
    </w:p>
    <w:p w14:paraId="6768E239" w14:textId="5DF9C5D5" w:rsidR="00D76A73" w:rsidRDefault="00B80344" w:rsidP="00F14A8D">
      <w:r>
        <w:t>p</w:t>
      </w:r>
      <w:r w:rsidR="00D76A73">
        <w:t xml:space="preserve">ip install </w:t>
      </w:r>
      <w:proofErr w:type="spellStart"/>
      <w:r w:rsidR="00D76A73">
        <w:t>pyserial</w:t>
      </w:r>
      <w:proofErr w:type="spellEnd"/>
      <w:r w:rsidR="00D76A73">
        <w:t xml:space="preserve"> </w:t>
      </w:r>
    </w:p>
    <w:p w14:paraId="52275F0F" w14:textId="3F858D52" w:rsidR="00B80344" w:rsidRDefault="00B80344" w:rsidP="00F14A8D">
      <w:r>
        <w:t>pip install drawnow</w:t>
      </w:r>
    </w:p>
    <w:p w14:paraId="1A5C65A6" w14:textId="7CB33C61" w:rsidR="79A2748F" w:rsidRDefault="79A2748F" w:rsidP="79A2748F">
      <w:pPr>
        <w:rPr>
          <w:b/>
          <w:bCs/>
        </w:rPr>
      </w:pPr>
      <w:r w:rsidRPr="79A2748F">
        <w:rPr>
          <w:b/>
          <w:bCs/>
        </w:rPr>
        <w:t>Issues:</w:t>
      </w:r>
    </w:p>
    <w:p w14:paraId="0518E0E0" w14:textId="01234086" w:rsidR="79A2748F" w:rsidRDefault="79A2748F" w:rsidP="79A2748F">
      <w:pPr>
        <w:pStyle w:val="ListParagraph"/>
        <w:numPr>
          <w:ilvl w:val="1"/>
          <w:numId w:val="2"/>
        </w:numPr>
      </w:pPr>
      <w:r>
        <w:t>Deliverables are delayed need to expend extra time to catch up gap from last two weeks</w:t>
      </w:r>
    </w:p>
    <w:p w14:paraId="4C9D947D" w14:textId="1DB81B54" w:rsidR="79A2748F" w:rsidRDefault="79A2748F" w:rsidP="79A2748F">
      <w:pPr>
        <w:pStyle w:val="ListParagraph"/>
        <w:numPr>
          <w:ilvl w:val="1"/>
          <w:numId w:val="2"/>
        </w:numPr>
      </w:pPr>
      <w:r>
        <w:t>Could not install SDK in Windows OS</w:t>
      </w:r>
    </w:p>
    <w:p w14:paraId="28D6E7C9" w14:textId="70FEF802" w:rsidR="79A2748F" w:rsidRDefault="79A2748F" w:rsidP="79A2748F">
      <w:pPr>
        <w:rPr>
          <w:b/>
          <w:bCs/>
        </w:rPr>
      </w:pPr>
      <w:r w:rsidRPr="79A2748F">
        <w:rPr>
          <w:b/>
          <w:bCs/>
        </w:rPr>
        <w:t>Solution:</w:t>
      </w:r>
    </w:p>
    <w:p w14:paraId="033327BC" w14:textId="01D53768" w:rsidR="79A2748F" w:rsidRDefault="79A2748F" w:rsidP="79A2748F">
      <w:pPr>
        <w:pStyle w:val="ListParagraph"/>
        <w:numPr>
          <w:ilvl w:val="0"/>
          <w:numId w:val="1"/>
        </w:numPr>
      </w:pPr>
      <w:r>
        <w:t xml:space="preserve">Installed SDK in Ubuntu Virtual Machine using </w:t>
      </w:r>
      <w:proofErr w:type="gramStart"/>
      <w:r>
        <w:t>a</w:t>
      </w:r>
      <w:proofErr w:type="gramEnd"/>
      <w:r>
        <w:t xml:space="preserve"> oracle VirtualBox and flash board using </w:t>
      </w:r>
      <w:proofErr w:type="spellStart"/>
      <w:r>
        <w:t>makeFiles</w:t>
      </w:r>
      <w:proofErr w:type="spellEnd"/>
      <w:r>
        <w:t>.</w:t>
      </w:r>
    </w:p>
    <w:p w14:paraId="3365B908" w14:textId="1C2B1AB7" w:rsidR="79A2748F" w:rsidRDefault="79A2748F" w:rsidP="79A2748F">
      <w:pPr>
        <w:ind w:left="360"/>
      </w:pPr>
    </w:p>
    <w:p w14:paraId="28CF1CA7" w14:textId="70AE8213" w:rsidR="79A2748F" w:rsidRDefault="79A2748F" w:rsidP="79A2748F"/>
    <w:p w14:paraId="51134CE0" w14:textId="77777777" w:rsidR="00326C3E" w:rsidRDefault="00326C3E"/>
    <w:p w14:paraId="6C790C4F" w14:textId="4F1FE59B" w:rsidR="00326C3E" w:rsidRDefault="00326C3E"/>
    <w:p w14:paraId="1AEBF2C6" w14:textId="4CF6952D" w:rsidR="007601E8" w:rsidRDefault="007601E8"/>
    <w:p w14:paraId="2AC5C27B" w14:textId="05DE540D" w:rsidR="0039278F" w:rsidRDefault="79A2748F">
      <w:r>
        <w:t>References:</w:t>
      </w:r>
    </w:p>
    <w:p w14:paraId="2216DF84" w14:textId="41C83CE5" w:rsidR="0039278F" w:rsidRDefault="00A158BF">
      <w:hyperlink r:id="rId8" w:anchor="get-started-get-esp-idf" w:history="1">
        <w:r w:rsidR="00F23BEE" w:rsidRPr="000A0B40">
          <w:rPr>
            <w:rStyle w:val="Hyperlink"/>
          </w:rPr>
          <w:t>https://docs.espressif.com/projects/esp8266-rtos-sdk/en/latest/get-started/index.html#get-started-get-esp-idf</w:t>
        </w:r>
      </w:hyperlink>
    </w:p>
    <w:p w14:paraId="2D87711D" w14:textId="023E6381" w:rsidR="00F23BEE" w:rsidRDefault="00A158BF">
      <w:hyperlink r:id="rId9" w:anchor="eclipse-windows-setup" w:history="1">
        <w:r w:rsidR="00F23BEE" w:rsidRPr="000A0B40">
          <w:rPr>
            <w:rStyle w:val="Hyperlink"/>
          </w:rPr>
          <w:t>https://docs.espressif.com/projects/esp8266-rtos-sdk/en/latest/get-started/eclipse-setup-windows.html#eclipse-windows-setup</w:t>
        </w:r>
      </w:hyperlink>
    </w:p>
    <w:p w14:paraId="4C99E944" w14:textId="09C383D4" w:rsidR="00405220" w:rsidRDefault="00A158BF">
      <w:hyperlink r:id="rId10" w:history="1">
        <w:r w:rsidR="00405220" w:rsidRPr="000A0B40">
          <w:rPr>
            <w:rStyle w:val="Hyperlink"/>
          </w:rPr>
          <w:t>https://github.com/espressif/ESP8266_RTOS_SDK/tree/release/v3.2</w:t>
        </w:r>
      </w:hyperlink>
      <w:r w:rsidR="00405220">
        <w:t xml:space="preserve"> </w:t>
      </w:r>
    </w:p>
    <w:p w14:paraId="60920E75" w14:textId="77777777" w:rsidR="005B3C7D" w:rsidRPr="005B3C7D" w:rsidRDefault="00A158BF" w:rsidP="005B3C7D">
      <w:pPr>
        <w:pStyle w:val="Heading1"/>
        <w:rPr>
          <w:b w:val="0"/>
          <w:sz w:val="22"/>
          <w:szCs w:val="22"/>
        </w:rPr>
      </w:pPr>
      <w:hyperlink r:id="rId11" w:history="1">
        <w:r w:rsidR="005B3C7D" w:rsidRPr="005B3C7D">
          <w:rPr>
            <w:rStyle w:val="Hyperlink"/>
            <w:b w:val="0"/>
            <w:sz w:val="22"/>
            <w:szCs w:val="22"/>
          </w:rPr>
          <w:t>https://www.youtube.com/watch?v=T-oSjMCmNYk</w:t>
        </w:r>
      </w:hyperlink>
      <w:r w:rsidR="005B3C7D" w:rsidRPr="005B3C7D">
        <w:rPr>
          <w:b w:val="0"/>
          <w:sz w:val="22"/>
          <w:szCs w:val="22"/>
        </w:rPr>
        <w:t xml:space="preserve"> - AMMAURO #3 - ESP8266 IoT 2017, native C SDK Getting Started for Windows, Mac &amp; Linux</w:t>
      </w:r>
    </w:p>
    <w:p w14:paraId="5AE73597" w14:textId="16C32AD5" w:rsidR="005B3C7D" w:rsidRDefault="00A158BF">
      <w:hyperlink r:id="rId12" w:history="1">
        <w:r w:rsidR="001B7F0E" w:rsidRPr="000A0B40">
          <w:rPr>
            <w:rStyle w:val="Hyperlink"/>
          </w:rPr>
          <w:t>https://blog.podkalicki.com/esp8266-building-the-toolchain-for-linux-ubuntu/</w:t>
        </w:r>
      </w:hyperlink>
    </w:p>
    <w:p w14:paraId="13DAFD3B" w14:textId="796BC30E" w:rsidR="001B7F0E" w:rsidRDefault="00A158BF">
      <w:hyperlink r:id="rId13" w:history="1">
        <w:r w:rsidR="001B7F0E" w:rsidRPr="000A0B40">
          <w:rPr>
            <w:rStyle w:val="Hyperlink"/>
          </w:rPr>
          <w:t>https://blog.podkalicki.com/installing-esp8266-rtos-sdk-on-linux/</w:t>
        </w:r>
      </w:hyperlink>
    </w:p>
    <w:p w14:paraId="1AD61B67" w14:textId="5932030E" w:rsidR="001B7F0E" w:rsidRDefault="00A158BF">
      <w:hyperlink r:id="rId14">
        <w:r w:rsidR="79A2748F" w:rsidRPr="79A2748F">
          <w:rPr>
            <w:rStyle w:val="Hyperlink"/>
          </w:rPr>
          <w:t>https://www.espressif.com/sites/default/files/documentation/2a-esp8266-sdk_getting_started_guide_en.pdf</w:t>
        </w:r>
      </w:hyperlink>
    </w:p>
    <w:p w14:paraId="4F42491F" w14:textId="1CBE9EB2" w:rsidR="00836684" w:rsidRDefault="00A158BF">
      <w:hyperlink r:id="rId15" w:history="1">
        <w:r w:rsidR="00836684" w:rsidRPr="000A0B40">
          <w:rPr>
            <w:rStyle w:val="Hyperlink"/>
          </w:rPr>
          <w:t>https://exploreembedded.com/wiki/Setting_up_Eclipse_for_ESP-IDF</w:t>
        </w:r>
      </w:hyperlink>
    </w:p>
    <w:p w14:paraId="19075401" w14:textId="65DA442F" w:rsidR="00836684" w:rsidRDefault="00A158BF">
      <w:hyperlink r:id="rId16" w:history="1">
        <w:r w:rsidR="00A91235" w:rsidRPr="000A0B40">
          <w:rPr>
            <w:rStyle w:val="Hyperlink"/>
          </w:rPr>
          <w:t>https://www.embarcados.com.br/programando-esp8266-em-c-no-eclipse/</w:t>
        </w:r>
      </w:hyperlink>
    </w:p>
    <w:p w14:paraId="256BF53C" w14:textId="77777777" w:rsidR="00D71C35" w:rsidRDefault="79A2748F" w:rsidP="00D71C35">
      <w:r>
        <w:t>https://github.com/analogdevicesinc/EVAL-ADICUP360/tree/master/projects/ADuCM360_demo_adxl355_pmdz</w:t>
      </w:r>
    </w:p>
    <w:p w14:paraId="630B36B8" w14:textId="293A0118" w:rsidR="00506B60" w:rsidRDefault="00B82F8E">
      <w:r w:rsidRPr="00B82F8E">
        <w:t>https://jonnylangefeld.github.io/learning/Docker/How%2Bto%2BDocker.html</w:t>
      </w:r>
    </w:p>
    <w:sectPr w:rsidR="00506B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86AA5"/>
    <w:multiLevelType w:val="hybridMultilevel"/>
    <w:tmpl w:val="38A0C090"/>
    <w:lvl w:ilvl="0" w:tplc="CA48E0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42B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43C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ECD9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860B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16E0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BC6C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2C9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2895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C758E"/>
    <w:multiLevelType w:val="hybridMultilevel"/>
    <w:tmpl w:val="1CD4451E"/>
    <w:lvl w:ilvl="0" w:tplc="17965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2C6D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E543C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B06D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D0E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204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0EE4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21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1295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36BC8"/>
    <w:multiLevelType w:val="hybridMultilevel"/>
    <w:tmpl w:val="08CE23A2"/>
    <w:lvl w:ilvl="0" w:tplc="677ECB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2C532B"/>
    <w:multiLevelType w:val="hybridMultilevel"/>
    <w:tmpl w:val="BEF2F2C8"/>
    <w:lvl w:ilvl="0" w:tplc="87A8B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0BA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2051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84F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58FE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B896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FCD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1C78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7EA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Dc1MDE2MzY2sTRS0lEKTi0uzszPAykwrQUA/ybkvCwAAAA="/>
  </w:docVars>
  <w:rsids>
    <w:rsidRoot w:val="00F230C7"/>
    <w:rsid w:val="001B7F0E"/>
    <w:rsid w:val="002F5F97"/>
    <w:rsid w:val="00326C3E"/>
    <w:rsid w:val="003760F1"/>
    <w:rsid w:val="0039278F"/>
    <w:rsid w:val="003C691B"/>
    <w:rsid w:val="00405220"/>
    <w:rsid w:val="004D4F65"/>
    <w:rsid w:val="00506B60"/>
    <w:rsid w:val="005B3C7D"/>
    <w:rsid w:val="007601E8"/>
    <w:rsid w:val="00771426"/>
    <w:rsid w:val="00836684"/>
    <w:rsid w:val="00970736"/>
    <w:rsid w:val="00A158BF"/>
    <w:rsid w:val="00A91235"/>
    <w:rsid w:val="00B80344"/>
    <w:rsid w:val="00B82F8E"/>
    <w:rsid w:val="00BA4F8D"/>
    <w:rsid w:val="00BD076A"/>
    <w:rsid w:val="00C81D10"/>
    <w:rsid w:val="00D12330"/>
    <w:rsid w:val="00D71C35"/>
    <w:rsid w:val="00D76A73"/>
    <w:rsid w:val="00F14A8D"/>
    <w:rsid w:val="00F230C7"/>
    <w:rsid w:val="00F23BEE"/>
    <w:rsid w:val="00F86A62"/>
    <w:rsid w:val="00FA11E5"/>
    <w:rsid w:val="79A2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E05D4"/>
  <w15:chartTrackingRefBased/>
  <w15:docId w15:val="{7F50FD5F-2A53-4531-90E3-11D2B0BE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B3C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01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1E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01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01E8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D123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3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23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B3C7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9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espressif.com/projects/esp8266-rtos-sdk/en/latest/get-started/index.html" TargetMode="External"/><Relationship Id="rId13" Type="http://schemas.openxmlformats.org/officeDocument/2006/relationships/hyperlink" Target="https://blog.podkalicki.com/installing-esp8266-rtos-sdk-on-linux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log.podkalicki.com/esp8266-building-the-toolchain-for-linux-ubunt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mbarcados.com.br/programando-esp8266-em-c-no-eclipse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T-oSjMCmNYk" TargetMode="External"/><Relationship Id="rId5" Type="http://schemas.openxmlformats.org/officeDocument/2006/relationships/styles" Target="styles.xml"/><Relationship Id="rId15" Type="http://schemas.openxmlformats.org/officeDocument/2006/relationships/hyperlink" Target="https://exploreembedded.com/wiki/Setting_up_Eclipse_for_ESP-IDF" TargetMode="External"/><Relationship Id="rId10" Type="http://schemas.openxmlformats.org/officeDocument/2006/relationships/hyperlink" Target="https://github.com/espressif/ESP8266_RTOS_SDK/tree/release/v3.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cs.espressif.com/projects/esp8266-rtos-sdk/en/latest/get-started/eclipse-setup-windows.html" TargetMode="External"/><Relationship Id="rId14" Type="http://schemas.openxmlformats.org/officeDocument/2006/relationships/hyperlink" Target="https://www.espressif.com/sites/default/files/documentation/2a-esp8266-sdk_getting_started_guide_e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384789-812F-4E5B-A69E-FC10BC6C8B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F32D7-C970-42E7-8DE2-E4EAFDD087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24280-FC43-4337-8DA3-0D09532462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9</cp:revision>
  <dcterms:created xsi:type="dcterms:W3CDTF">2019-11-28T10:33:00Z</dcterms:created>
  <dcterms:modified xsi:type="dcterms:W3CDTF">2019-12-03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